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1AEA" w:rsidRDefault="00CE1AEA" w:rsidP="00CE1AEA">
      <w:pPr>
        <w:pStyle w:val="Table"/>
      </w:pPr>
      <w:r>
        <w:t xml:space="preserve">The relationship </w:t>
      </w:r>
      <w:r w:rsidR="006C0CF9">
        <w:t xml:space="preserve">between </w:t>
      </w:r>
      <w:r>
        <w:t>clinical response</w:t>
      </w:r>
      <w:r w:rsidR="007F708D">
        <w:t xml:space="preserve"> (percentage change)</w:t>
      </w:r>
      <w:r>
        <w:t xml:space="preserve"> and EF across individuals (Δ MADRS ~ EF + Age + </w:t>
      </w:r>
      <w:proofErr w:type="spellStart"/>
      <w:r>
        <w:t>ECTnum</w:t>
      </w:r>
      <w:proofErr w:type="spellEnd"/>
      <w:r>
        <w:t xml:space="preserve"> + Site)</w:t>
      </w:r>
    </w:p>
    <w:tbl>
      <w:tblPr>
        <w:tblW w:w="48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5"/>
        <w:gridCol w:w="4337"/>
        <w:gridCol w:w="1086"/>
        <w:gridCol w:w="991"/>
        <w:gridCol w:w="991"/>
        <w:gridCol w:w="1086"/>
      </w:tblGrid>
      <w:tr w:rsidR="00CE1AEA" w:rsidTr="00C6035D">
        <w:trPr>
          <w:tblHeader/>
          <w:jc w:val="center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HeadingRight"/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HeadingLeft"/>
            </w:pPr>
            <w:proofErr w:type="spellStart"/>
            <w:r>
              <w:t>roi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EF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HeadingRight"/>
            </w:pPr>
            <w:proofErr w:type="spellStart"/>
            <w:r>
              <w:t>p</w:t>
            </w:r>
            <w:r>
              <w:rPr>
                <w:rStyle w:val="OrgSubscript"/>
              </w:rPr>
              <w:t>EF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Age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ECTnum</w:t>
            </w:r>
            <w:proofErr w:type="spellEnd"/>
          </w:p>
        </w:tc>
      </w:tr>
      <w:tr w:rsidR="00CE1AEA" w:rsidTr="00C6035D">
        <w:trPr>
          <w:jc w:val="center"/>
        </w:trPr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Cerebellum.Cortex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3516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787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36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3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Thalamus.Proper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7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8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4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320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Caud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6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4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0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04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Putamen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7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8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3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171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Pallidu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15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5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71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33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Brain.Ste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9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6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4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15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Hippocamp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21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2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6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57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Amygdal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07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8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70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43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Accumbens.are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9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7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4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450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VentralDC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6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8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2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51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Cerebellum.Cortex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8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2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1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88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Thalamus.Proper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8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5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8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05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Caud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7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0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0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863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Putamen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4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1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4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04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Pallidu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8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6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6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2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Hippocamp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8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9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24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474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Amygdal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8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9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2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43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Accumbens.are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8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9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06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81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VentralDC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6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1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0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3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banksst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6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9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5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588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lastRenderedPageBreak/>
              <w:t>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caud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2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1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5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185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caud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72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8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8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935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12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6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8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8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entorh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8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2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16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46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fusifor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72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6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3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6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inf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23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1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1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30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inf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79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3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3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838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isthmus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24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1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5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068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lateraloccipi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9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8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6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3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later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28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0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7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7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lingu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0.09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2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7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28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medi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05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9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5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39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middl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35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7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72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25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ahippocamp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06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9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26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874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a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56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1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4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830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soperc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7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8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6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25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sorbital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1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0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29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98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striang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0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4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0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87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ericalcarin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0.12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0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8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41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ost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54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2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7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388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os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72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8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.71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84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lastRenderedPageBreak/>
              <w:t>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re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39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6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6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584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re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73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8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12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170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rostr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8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9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3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84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rostr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03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0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70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03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superior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73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8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6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974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sup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85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6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9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126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sup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28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0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75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32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supramarg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3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5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5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83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front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52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3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80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350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tempor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8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3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1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8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transvers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03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0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3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53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banksst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0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3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7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477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caud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31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9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0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585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caud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9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2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1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101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02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0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3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57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entorh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1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75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13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83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fusifor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3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7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4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27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inf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4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5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4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1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inf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9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2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2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87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isthmus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14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5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5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09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lateraloccipi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35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7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0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4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lastRenderedPageBreak/>
              <w:t>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later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1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0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6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48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lingu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4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5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9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75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medi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8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7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11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038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middl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0.17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6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8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28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ahippocamp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0.05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5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1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421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a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47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4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23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44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soperc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0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8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0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25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sorbital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1.52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3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.49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247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striang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5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95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8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13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ericalcarin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0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2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9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47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ost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9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37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23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063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os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86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06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4.58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57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re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1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8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4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885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re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52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3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16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2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rostr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75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5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4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51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rostr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2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82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7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690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superior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50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3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4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1130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sup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11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26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32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3.0022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sup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8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5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0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7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supramarg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51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0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49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756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front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1.60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11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1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46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lastRenderedPageBreak/>
              <w:t>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tempor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0.40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68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60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909</w:t>
            </w:r>
          </w:p>
        </w:tc>
      </w:tr>
      <w:tr w:rsidR="00CE1AEA" w:rsidTr="00C6035D">
        <w:trPr>
          <w:jc w:val="center"/>
        </w:trPr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8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transversetemporal</w:t>
            </w:r>
            <w:proofErr w:type="spellEnd"/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7262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0.4689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5.5628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CE1AEA" w:rsidRDefault="00CE1AEA" w:rsidP="00C6035D">
            <w:pPr>
              <w:pStyle w:val="OrgTableContentsRight"/>
            </w:pPr>
            <w:r>
              <w:t>-2.9155</w:t>
            </w:r>
          </w:p>
        </w:tc>
      </w:tr>
    </w:tbl>
    <w:p w:rsidR="003D0221" w:rsidRDefault="003D0221"/>
    <w:p w:rsidR="007F708D" w:rsidRDefault="007F708D"/>
    <w:p w:rsidR="007F708D" w:rsidRDefault="007F708D"/>
    <w:p w:rsidR="007F708D" w:rsidRDefault="007F708D" w:rsidP="007F708D">
      <w:pPr>
        <w:pStyle w:val="Table"/>
      </w:pPr>
      <w:r>
        <w:t>The relationship between clinical response (</w:t>
      </w:r>
      <w:r>
        <w:t>absolute</w:t>
      </w:r>
      <w:r>
        <w:t xml:space="preserve"> change) and EF across individuals (Δ MADRS ~ EF +</w:t>
      </w:r>
      <w:r>
        <w:t xml:space="preserve"> Baseline MADRS</w:t>
      </w:r>
      <w:r>
        <w:t xml:space="preserve"> </w:t>
      </w:r>
      <w:r>
        <w:t xml:space="preserve">+ </w:t>
      </w:r>
      <w:r>
        <w:t xml:space="preserve">Age + </w:t>
      </w:r>
      <w:proofErr w:type="spellStart"/>
      <w:r>
        <w:t>ECTnum</w:t>
      </w:r>
      <w:proofErr w:type="spellEnd"/>
      <w:r>
        <w:t xml:space="preserve"> + Site)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20"/>
        <w:gridCol w:w="3675"/>
        <w:gridCol w:w="749"/>
        <w:gridCol w:w="682"/>
        <w:gridCol w:w="1096"/>
        <w:gridCol w:w="682"/>
        <w:gridCol w:w="741"/>
      </w:tblGrid>
      <w:tr w:rsidR="00EE27D6" w:rsidTr="00EE27D6">
        <w:trPr>
          <w:tblHeader/>
          <w:jc w:val="center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HeadingRight"/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HeadingLeft"/>
            </w:pPr>
            <w:proofErr w:type="spellStart"/>
            <w:r>
              <w:t>roi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EF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HeadingRight"/>
            </w:pPr>
            <w:proofErr w:type="spellStart"/>
            <w:r>
              <w:t>p</w:t>
            </w:r>
            <w:r>
              <w:rPr>
                <w:rStyle w:val="OrgSubscript"/>
              </w:rPr>
              <w:t>EF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HeadingRight"/>
            </w:pPr>
            <w:proofErr w:type="spellStart"/>
            <w:r>
              <w:t>t</w:t>
            </w:r>
            <w:r w:rsidRPr="00EE27D6">
              <w:rPr>
                <w:vertAlign w:val="subscript"/>
              </w:rPr>
              <w:t>BasMADRS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Age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:rsidR="00EE27D6" w:rsidRDefault="00EE27D6" w:rsidP="00EE27D6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ECTnum</w:t>
            </w:r>
            <w:proofErr w:type="spellEnd"/>
          </w:p>
        </w:tc>
      </w:tr>
      <w:tr w:rsidR="00EE27D6" w:rsidTr="00EE27D6">
        <w:trPr>
          <w:jc w:val="center"/>
        </w:trPr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Cerebellum.Cortex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widowControl/>
              <w:suppressAutoHyphens w:val="0"/>
              <w:autoSpaceDN/>
              <w:jc w:val="right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70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23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8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Thalamus.Proper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44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87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Caud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29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Putamen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8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54</w:t>
            </w:r>
          </w:p>
        </w:tc>
        <w:bookmarkStart w:id="0" w:name="_GoBack"/>
        <w:bookmarkEnd w:id="0"/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Pallidu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664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7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Brain.Ste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4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60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Hippocamp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60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5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Amygdal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02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Accumbens.are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0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Left.VentralDC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5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Cerebellum.Cortex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21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2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Thalamus.Proper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4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57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Caud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44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Putamen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70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Pallidu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93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2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lastRenderedPageBreak/>
              <w:t>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Hippocamp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39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4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Amygdal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60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46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Accumbens.are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3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8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Right.VentralDC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82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7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banksst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60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52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caud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69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76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caud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6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37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416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entorh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42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87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fusifor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9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9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inf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463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50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inf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4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0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isthmus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41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6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lateraloccipi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90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later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96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lingu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62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0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medi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89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4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middl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65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5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ahippocamp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42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a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8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5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soperc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3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8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lastRenderedPageBreak/>
              <w:t>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sorbital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86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0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arstriang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72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ericalcarin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6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ost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2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6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os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8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89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re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2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99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pre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6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80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rostr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20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rostr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70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9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superior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7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69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sup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0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5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sup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68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58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supramarg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6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front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6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4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tempor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9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lh.transvers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3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banksst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4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19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caud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90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7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caud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73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36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249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7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entorh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4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8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lastRenderedPageBreak/>
              <w:t>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fusifor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9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4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inf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9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inf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3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isthmus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5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32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lateraloccipi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44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6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later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6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2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lingu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26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medi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8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8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middl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3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5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ahippocamp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4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29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a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74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84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soperc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63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7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sorbital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5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90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369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arstriang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91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5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ericalcarin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43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3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ost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73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8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os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8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69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1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re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72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8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pre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8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4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38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rostr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214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47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rostr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2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lastRenderedPageBreak/>
              <w:t>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superior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23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82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sup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38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8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sup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92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supramarg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0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front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25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3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tempor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2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7</w:t>
            </w:r>
          </w:p>
        </w:tc>
        <w:tc>
          <w:tcPr>
            <w:tcW w:w="0" w:type="auto"/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9</w:t>
            </w:r>
          </w:p>
        </w:tc>
      </w:tr>
      <w:tr w:rsidR="00EE27D6" w:rsidTr="00EE27D6">
        <w:trPr>
          <w:jc w:val="center"/>
        </w:trPr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Right"/>
            </w:pPr>
            <w:r>
              <w:t>8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EE27D6" w:rsidRDefault="00EE27D6" w:rsidP="00EE27D6">
            <w:pPr>
              <w:pStyle w:val="OrgTableContentsLeft"/>
            </w:pPr>
            <w:r>
              <w:t xml:space="preserve">Δ MADRS ~ </w:t>
            </w:r>
            <w:proofErr w:type="spellStart"/>
            <w:r>
              <w:t>EF</w:t>
            </w:r>
            <w:r>
              <w:rPr>
                <w:rStyle w:val="OrgSubscript"/>
              </w:rPr>
              <w:t>ctx.rh.transversetemporal</w:t>
            </w:r>
            <w:proofErr w:type="spellEnd"/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29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1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1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42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vAlign w:val="bottom"/>
          </w:tcPr>
          <w:p w:rsidR="00EE27D6" w:rsidRDefault="00EE27D6" w:rsidP="00EE27D6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95</w:t>
            </w:r>
          </w:p>
        </w:tc>
      </w:tr>
    </w:tbl>
    <w:p w:rsidR="007F708D" w:rsidRDefault="007F708D" w:rsidP="007F708D"/>
    <w:p w:rsidR="007F708D" w:rsidRDefault="007F708D"/>
    <w:sectPr w:rsidR="007F70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zA3tDQ2MDCwtDRQ0lEKTi0uzszPAykwrgUAnCKmXSwAAAA="/>
  </w:docVars>
  <w:rsids>
    <w:rsidRoot w:val="00CE1AEA"/>
    <w:rsid w:val="003B1956"/>
    <w:rsid w:val="003D0221"/>
    <w:rsid w:val="006C0CF9"/>
    <w:rsid w:val="007F708D"/>
    <w:rsid w:val="00CE1AEA"/>
    <w:rsid w:val="00D002AE"/>
    <w:rsid w:val="00EE2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4B57E4-D66C-4462-95A9-165C8AD4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AE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TableHeadingLeft">
    <w:name w:val="OrgTableHeadingLeft"/>
    <w:basedOn w:val="Normal"/>
    <w:rsid w:val="00CE1AEA"/>
    <w:pPr>
      <w:suppressLineNumbers/>
      <w:spacing w:after="120"/>
    </w:pPr>
    <w:rPr>
      <w:b/>
      <w:bCs/>
    </w:rPr>
  </w:style>
  <w:style w:type="paragraph" w:customStyle="1" w:styleId="OrgTableHeadingRight">
    <w:name w:val="OrgTableHeadingRight"/>
    <w:basedOn w:val="Normal"/>
    <w:rsid w:val="00CE1AEA"/>
    <w:pPr>
      <w:suppressLineNumbers/>
      <w:spacing w:after="120"/>
      <w:jc w:val="right"/>
    </w:pPr>
    <w:rPr>
      <w:b/>
      <w:bCs/>
    </w:rPr>
  </w:style>
  <w:style w:type="paragraph" w:customStyle="1" w:styleId="OrgTableContentsLeft">
    <w:name w:val="OrgTableContentsLeft"/>
    <w:basedOn w:val="Normal"/>
    <w:rsid w:val="00CE1AEA"/>
    <w:pPr>
      <w:spacing w:after="120"/>
    </w:pPr>
  </w:style>
  <w:style w:type="paragraph" w:customStyle="1" w:styleId="OrgTableContentsRight">
    <w:name w:val="OrgTableContentsRight"/>
    <w:basedOn w:val="Normal"/>
    <w:rsid w:val="00CE1AEA"/>
    <w:pPr>
      <w:spacing w:after="120"/>
      <w:jc w:val="right"/>
    </w:pPr>
  </w:style>
  <w:style w:type="paragraph" w:customStyle="1" w:styleId="Table">
    <w:name w:val="Table"/>
    <w:basedOn w:val="Caption"/>
    <w:rsid w:val="00CE1AEA"/>
    <w:pPr>
      <w:suppressLineNumbers/>
      <w:spacing w:before="120" w:after="120"/>
      <w:jc w:val="center"/>
    </w:pPr>
    <w:rPr>
      <w:rFonts w:cs="Tahoma"/>
      <w:color w:val="auto"/>
      <w:sz w:val="24"/>
      <w:szCs w:val="24"/>
    </w:rPr>
  </w:style>
  <w:style w:type="character" w:customStyle="1" w:styleId="OrgSubscript">
    <w:name w:val="OrgSubscript"/>
    <w:rsid w:val="00CE1AEA"/>
    <w:rPr>
      <w:position w:val="0"/>
      <w:vertAlign w:val="subscript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1AEA"/>
    <w:pPr>
      <w:spacing w:after="200"/>
    </w:pPr>
    <w:rPr>
      <w:rFonts w:cs="Mangal"/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752</Words>
  <Characters>998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ll Health</Company>
  <LinksUpToDate>false</LinksUpToDate>
  <CharactersWithSpaces>11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gyelan, Miklos</dc:creator>
  <cp:keywords/>
  <dc:description/>
  <cp:lastModifiedBy>Argyelan, Miklos</cp:lastModifiedBy>
  <cp:revision>4</cp:revision>
  <dcterms:created xsi:type="dcterms:W3CDTF">2019-09-20T15:58:00Z</dcterms:created>
  <dcterms:modified xsi:type="dcterms:W3CDTF">2019-10-17T21:38:00Z</dcterms:modified>
</cp:coreProperties>
</file>